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8"/>
        <w:gridCol w:w="784"/>
        <w:gridCol w:w="3956"/>
        <w:gridCol w:w="1111"/>
        <w:gridCol w:w="1097"/>
      </w:tblGrid>
      <w:tr w:rsidR="00F4533B" w:rsidRPr="00F4533B" w14:paraId="284CAD34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1C7649DA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Ligand</w:t>
            </w:r>
          </w:p>
        </w:tc>
        <w:tc>
          <w:tcPr>
            <w:tcW w:w="0" w:type="auto"/>
            <w:noWrap/>
            <w:hideMark/>
          </w:tcPr>
          <w:p w14:paraId="00FBF4E9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5CEF3169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Target</w:t>
            </w:r>
          </w:p>
        </w:tc>
        <w:tc>
          <w:tcPr>
            <w:tcW w:w="0" w:type="auto"/>
            <w:noWrap/>
            <w:hideMark/>
          </w:tcPr>
          <w:p w14:paraId="5F476DC6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Organism</w:t>
            </w:r>
          </w:p>
        </w:tc>
        <w:tc>
          <w:tcPr>
            <w:tcW w:w="0" w:type="auto"/>
            <w:noWrap/>
            <w:hideMark/>
          </w:tcPr>
          <w:p w14:paraId="524B280F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Affinity (Ki)</w:t>
            </w:r>
          </w:p>
        </w:tc>
      </w:tr>
      <w:tr w:rsidR="00F4533B" w:rsidRPr="00F4533B" w14:paraId="13B600C6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209D70FE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BDBM74574</w:t>
            </w:r>
          </w:p>
        </w:tc>
        <w:tc>
          <w:tcPr>
            <w:tcW w:w="0" w:type="auto"/>
            <w:noWrap/>
            <w:hideMark/>
          </w:tcPr>
          <w:p w14:paraId="53049697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4891</w:t>
            </w:r>
          </w:p>
        </w:tc>
        <w:tc>
          <w:tcPr>
            <w:tcW w:w="0" w:type="auto"/>
            <w:noWrap/>
            <w:hideMark/>
          </w:tcPr>
          <w:p w14:paraId="72120248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Importin subunitalpha-1</w:t>
            </w:r>
          </w:p>
        </w:tc>
        <w:tc>
          <w:tcPr>
            <w:tcW w:w="0" w:type="auto"/>
            <w:noWrap/>
            <w:hideMark/>
          </w:tcPr>
          <w:p w14:paraId="37EE85C8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Human</w:t>
            </w:r>
          </w:p>
        </w:tc>
        <w:tc>
          <w:tcPr>
            <w:tcW w:w="0" w:type="auto"/>
            <w:noWrap/>
            <w:hideMark/>
          </w:tcPr>
          <w:p w14:paraId="548F2CC9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EC50: &gt;5.00E+5</w:t>
            </w:r>
          </w:p>
        </w:tc>
      </w:tr>
      <w:tr w:rsidR="00F4533B" w:rsidRPr="00F4533B" w14:paraId="67BA0A49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48487908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1F57FE3A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0DC0B424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Glutamate receptorionotropic, NMDA 1</w:t>
            </w:r>
          </w:p>
        </w:tc>
        <w:tc>
          <w:tcPr>
            <w:tcW w:w="0" w:type="auto"/>
            <w:noWrap/>
            <w:hideMark/>
          </w:tcPr>
          <w:p w14:paraId="34CB7DFA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Rat</w:t>
            </w:r>
          </w:p>
        </w:tc>
        <w:tc>
          <w:tcPr>
            <w:tcW w:w="0" w:type="auto"/>
            <w:noWrap/>
            <w:hideMark/>
          </w:tcPr>
          <w:p w14:paraId="7DACC2CC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&gt;1.00E+4</w:t>
            </w:r>
          </w:p>
        </w:tc>
      </w:tr>
      <w:tr w:rsidR="00F4533B" w:rsidRPr="00F4533B" w14:paraId="215EF7E4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67298E39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40421CA4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435183B0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Metabotropicglutamate receptor6</w:t>
            </w:r>
          </w:p>
        </w:tc>
        <w:tc>
          <w:tcPr>
            <w:tcW w:w="0" w:type="auto"/>
            <w:noWrap/>
            <w:hideMark/>
          </w:tcPr>
          <w:p w14:paraId="2935D50D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Human</w:t>
            </w:r>
          </w:p>
        </w:tc>
        <w:tc>
          <w:tcPr>
            <w:tcW w:w="0" w:type="auto"/>
            <w:noWrap/>
            <w:hideMark/>
          </w:tcPr>
          <w:p w14:paraId="113B0C99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EC50: &gt;1.00E+6</w:t>
            </w:r>
          </w:p>
        </w:tc>
      </w:tr>
      <w:tr w:rsidR="00F4533B" w:rsidRPr="00F4533B" w14:paraId="5BE9240D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5358A30B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0A73C633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168746E8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Metabotropicglutamate receptor2</w:t>
            </w:r>
          </w:p>
        </w:tc>
        <w:tc>
          <w:tcPr>
            <w:tcW w:w="0" w:type="auto"/>
            <w:noWrap/>
            <w:hideMark/>
          </w:tcPr>
          <w:p w14:paraId="5EB7E47B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Human</w:t>
            </w:r>
          </w:p>
        </w:tc>
        <w:tc>
          <w:tcPr>
            <w:tcW w:w="0" w:type="auto"/>
            <w:noWrap/>
            <w:hideMark/>
          </w:tcPr>
          <w:p w14:paraId="4FC53759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EC50: &gt;1.00E+6</w:t>
            </w:r>
          </w:p>
        </w:tc>
      </w:tr>
      <w:tr w:rsidR="00F4533B" w:rsidRPr="00F4533B" w14:paraId="69D4B0DE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1A18F4F2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BDBM18125</w:t>
            </w:r>
          </w:p>
        </w:tc>
        <w:tc>
          <w:tcPr>
            <w:tcW w:w="0" w:type="auto"/>
            <w:noWrap/>
            <w:hideMark/>
          </w:tcPr>
          <w:p w14:paraId="4A79A2CF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5960</w:t>
            </w:r>
          </w:p>
        </w:tc>
        <w:tc>
          <w:tcPr>
            <w:tcW w:w="0" w:type="auto"/>
            <w:noWrap/>
            <w:hideMark/>
          </w:tcPr>
          <w:p w14:paraId="3767B033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Glutamate receptorionotropic, NMDA 1</w:t>
            </w:r>
          </w:p>
        </w:tc>
        <w:tc>
          <w:tcPr>
            <w:tcW w:w="0" w:type="auto"/>
            <w:noWrap/>
            <w:hideMark/>
          </w:tcPr>
          <w:p w14:paraId="1FDF5591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Rat</w:t>
            </w:r>
          </w:p>
        </w:tc>
        <w:tc>
          <w:tcPr>
            <w:tcW w:w="0" w:type="auto"/>
            <w:noWrap/>
            <w:hideMark/>
          </w:tcPr>
          <w:p w14:paraId="55E268A0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8.00E+03</w:t>
            </w:r>
          </w:p>
        </w:tc>
      </w:tr>
      <w:tr w:rsidR="00F4533B" w:rsidRPr="00F4533B" w14:paraId="3F3F5E89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1F922053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43EEC44D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39EDA7FF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N(4)-(beta-N-acetylglucosaminyl)-L-asparaginase</w:t>
            </w:r>
          </w:p>
        </w:tc>
        <w:tc>
          <w:tcPr>
            <w:tcW w:w="0" w:type="auto"/>
            <w:noWrap/>
            <w:hideMark/>
          </w:tcPr>
          <w:p w14:paraId="6D52BC4C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Human</w:t>
            </w:r>
          </w:p>
        </w:tc>
        <w:tc>
          <w:tcPr>
            <w:tcW w:w="0" w:type="auto"/>
            <w:noWrap/>
            <w:hideMark/>
          </w:tcPr>
          <w:p w14:paraId="1A0EA792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6.00E+05</w:t>
            </w:r>
          </w:p>
        </w:tc>
      </w:tr>
      <w:tr w:rsidR="00F4533B" w:rsidRPr="00F4533B" w14:paraId="6950F62D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7D1A8715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7DBD1E3F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5B3E4D32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Glutamate receptor3</w:t>
            </w:r>
          </w:p>
        </w:tc>
        <w:tc>
          <w:tcPr>
            <w:tcW w:w="0" w:type="auto"/>
            <w:noWrap/>
            <w:hideMark/>
          </w:tcPr>
          <w:p w14:paraId="0024702D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Rat</w:t>
            </w:r>
          </w:p>
        </w:tc>
        <w:tc>
          <w:tcPr>
            <w:tcW w:w="0" w:type="auto"/>
            <w:noWrap/>
            <w:hideMark/>
          </w:tcPr>
          <w:p w14:paraId="10F02F3D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&gt;1.00E+4</w:t>
            </w:r>
          </w:p>
        </w:tc>
      </w:tr>
      <w:tr w:rsidR="00F4533B" w:rsidRPr="00F4533B" w14:paraId="44C9CD1A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6200FB56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5AB7003C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3990F083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Metabotropicglutamate receptor2</w:t>
            </w:r>
          </w:p>
        </w:tc>
        <w:tc>
          <w:tcPr>
            <w:tcW w:w="0" w:type="auto"/>
            <w:noWrap/>
            <w:hideMark/>
          </w:tcPr>
          <w:p w14:paraId="0867AEF4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Human</w:t>
            </w:r>
          </w:p>
        </w:tc>
        <w:tc>
          <w:tcPr>
            <w:tcW w:w="0" w:type="auto"/>
            <w:noWrap/>
            <w:hideMark/>
          </w:tcPr>
          <w:p w14:paraId="0CAF868F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EC50: &gt;1.00E+6</w:t>
            </w:r>
          </w:p>
        </w:tc>
      </w:tr>
      <w:tr w:rsidR="00F4533B" w:rsidRPr="00F4533B" w14:paraId="142E951B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0CCE3E48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5F380FD8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04C4BA72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Glutamate receptorionotropic, NMDA 1</w:t>
            </w:r>
          </w:p>
        </w:tc>
        <w:tc>
          <w:tcPr>
            <w:tcW w:w="0" w:type="auto"/>
            <w:noWrap/>
            <w:hideMark/>
          </w:tcPr>
          <w:p w14:paraId="0A316D40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Rat</w:t>
            </w:r>
          </w:p>
        </w:tc>
        <w:tc>
          <w:tcPr>
            <w:tcW w:w="0" w:type="auto"/>
            <w:noWrap/>
            <w:hideMark/>
          </w:tcPr>
          <w:p w14:paraId="2538EED1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1.60E+03</w:t>
            </w:r>
          </w:p>
        </w:tc>
      </w:tr>
      <w:tr w:rsidR="00F4533B" w:rsidRPr="00F4533B" w14:paraId="01F145E7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5A1AE3BB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549F5C3E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00A2922A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Muscarinicacetylcholinereceptor M2</w:t>
            </w:r>
          </w:p>
        </w:tc>
        <w:tc>
          <w:tcPr>
            <w:tcW w:w="0" w:type="auto"/>
            <w:noWrap/>
            <w:hideMark/>
          </w:tcPr>
          <w:p w14:paraId="77CE0E5A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Rat</w:t>
            </w:r>
          </w:p>
        </w:tc>
        <w:tc>
          <w:tcPr>
            <w:tcW w:w="0" w:type="auto"/>
            <w:noWrap/>
            <w:hideMark/>
          </w:tcPr>
          <w:p w14:paraId="37097C45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700</w:t>
            </w:r>
          </w:p>
        </w:tc>
      </w:tr>
      <w:tr w:rsidR="00F4533B" w:rsidRPr="00F4533B" w14:paraId="08AA7B6E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20135270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204E49EA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76765B77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Glutamate receptor3</w:t>
            </w:r>
          </w:p>
        </w:tc>
        <w:tc>
          <w:tcPr>
            <w:tcW w:w="0" w:type="auto"/>
            <w:noWrap/>
            <w:hideMark/>
          </w:tcPr>
          <w:p w14:paraId="359FCCAE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Rat</w:t>
            </w:r>
          </w:p>
        </w:tc>
        <w:tc>
          <w:tcPr>
            <w:tcW w:w="0" w:type="auto"/>
            <w:noWrap/>
            <w:hideMark/>
          </w:tcPr>
          <w:p w14:paraId="4E7C1124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&gt;1.00E+4</w:t>
            </w:r>
          </w:p>
        </w:tc>
      </w:tr>
      <w:tr w:rsidR="00F4533B" w:rsidRPr="00F4533B" w14:paraId="5704E22B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0F4DED47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3B9466C1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4736C92A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N(4)-(beta-N-acetylglucosaminyl)-L-asparaginase</w:t>
            </w:r>
          </w:p>
        </w:tc>
        <w:tc>
          <w:tcPr>
            <w:tcW w:w="0" w:type="auto"/>
            <w:noWrap/>
            <w:hideMark/>
          </w:tcPr>
          <w:p w14:paraId="1BD01BF0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Human</w:t>
            </w:r>
          </w:p>
        </w:tc>
        <w:tc>
          <w:tcPr>
            <w:tcW w:w="0" w:type="auto"/>
            <w:noWrap/>
            <w:hideMark/>
          </w:tcPr>
          <w:p w14:paraId="19CC8B33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6.00E+05</w:t>
            </w:r>
          </w:p>
        </w:tc>
      </w:tr>
      <w:tr w:rsidR="00F4533B" w:rsidRPr="00F4533B" w14:paraId="43340E94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71655FC3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5917BB5E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7E7BE4FA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Glutamate receptor3</w:t>
            </w:r>
          </w:p>
        </w:tc>
        <w:tc>
          <w:tcPr>
            <w:tcW w:w="0" w:type="auto"/>
            <w:noWrap/>
            <w:hideMark/>
          </w:tcPr>
          <w:p w14:paraId="720C573C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Rat</w:t>
            </w:r>
          </w:p>
        </w:tc>
        <w:tc>
          <w:tcPr>
            <w:tcW w:w="0" w:type="auto"/>
            <w:noWrap/>
            <w:hideMark/>
          </w:tcPr>
          <w:p w14:paraId="5E7B81EB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&gt;1.00E+4</w:t>
            </w:r>
          </w:p>
        </w:tc>
      </w:tr>
      <w:tr w:rsidR="00F4533B" w:rsidRPr="00F4533B" w14:paraId="6A836E3E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3F20276C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4F95240A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27946A40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Metabotropicglutamate receptor6</w:t>
            </w:r>
          </w:p>
        </w:tc>
        <w:tc>
          <w:tcPr>
            <w:tcW w:w="0" w:type="auto"/>
            <w:noWrap/>
            <w:hideMark/>
          </w:tcPr>
          <w:p w14:paraId="03BCF232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Human</w:t>
            </w:r>
          </w:p>
        </w:tc>
        <w:tc>
          <w:tcPr>
            <w:tcW w:w="0" w:type="auto"/>
            <w:noWrap/>
            <w:hideMark/>
          </w:tcPr>
          <w:p w14:paraId="02A40C95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EC50: &gt;1.00E+6</w:t>
            </w:r>
          </w:p>
        </w:tc>
      </w:tr>
      <w:tr w:rsidR="00F4533B" w:rsidRPr="00F4533B" w14:paraId="3DC7F87D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4F29309E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BDBM97034</w:t>
            </w:r>
          </w:p>
        </w:tc>
        <w:tc>
          <w:tcPr>
            <w:tcW w:w="0" w:type="auto"/>
            <w:noWrap/>
            <w:hideMark/>
          </w:tcPr>
          <w:p w14:paraId="7A3B040C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Arial" w:eastAsia="Times New Roman" w:hAnsi="Arial" w:cs="Arial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Arial" w:eastAsia="Times New Roman" w:hAnsi="Arial" w:cs="Arial"/>
                <w:kern w:val="0"/>
                <w:sz w:val="16"/>
                <w:szCs w:val="16"/>
                <w:lang/>
                <w14:ligatures w14:val="none"/>
              </w:rPr>
              <w:t>257275</w:t>
            </w:r>
          </w:p>
        </w:tc>
        <w:tc>
          <w:tcPr>
            <w:tcW w:w="0" w:type="auto"/>
            <w:noWrap/>
            <w:hideMark/>
          </w:tcPr>
          <w:p w14:paraId="45173AB8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Probable globaltranscriptionactivator SNF2L2</w:t>
            </w:r>
          </w:p>
        </w:tc>
        <w:tc>
          <w:tcPr>
            <w:tcW w:w="0" w:type="auto"/>
            <w:noWrap/>
            <w:hideMark/>
          </w:tcPr>
          <w:p w14:paraId="27347026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Human</w:t>
            </w:r>
          </w:p>
        </w:tc>
        <w:tc>
          <w:tcPr>
            <w:tcW w:w="0" w:type="auto"/>
            <w:noWrap/>
            <w:hideMark/>
          </w:tcPr>
          <w:p w14:paraId="21BF2A56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</w:tr>
      <w:tr w:rsidR="00F4533B" w:rsidRPr="00F4533B" w14:paraId="2662F3B5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3B94A5AF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BDBM50013775</w:t>
            </w:r>
          </w:p>
        </w:tc>
        <w:tc>
          <w:tcPr>
            <w:tcW w:w="0" w:type="auto"/>
            <w:noWrap/>
            <w:hideMark/>
          </w:tcPr>
          <w:p w14:paraId="50A4EEFC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44314302</w:t>
            </w:r>
          </w:p>
        </w:tc>
        <w:tc>
          <w:tcPr>
            <w:tcW w:w="0" w:type="auto"/>
            <w:noWrap/>
            <w:hideMark/>
          </w:tcPr>
          <w:p w14:paraId="62710D2A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Oxytocin receptor</w:t>
            </w:r>
          </w:p>
        </w:tc>
        <w:tc>
          <w:tcPr>
            <w:tcW w:w="0" w:type="auto"/>
            <w:noWrap/>
            <w:hideMark/>
          </w:tcPr>
          <w:p w14:paraId="2612F95F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Rat</w:t>
            </w:r>
          </w:p>
        </w:tc>
        <w:tc>
          <w:tcPr>
            <w:tcW w:w="0" w:type="auto"/>
            <w:noWrap/>
            <w:hideMark/>
          </w:tcPr>
          <w:p w14:paraId="40F587AE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0.89</w:t>
            </w:r>
          </w:p>
        </w:tc>
      </w:tr>
      <w:tr w:rsidR="00F4533B" w:rsidRPr="00F4533B" w14:paraId="2D15488F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3D2C23E5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6169EA6C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37531018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Vasopressin V1areceptor</w:t>
            </w:r>
          </w:p>
        </w:tc>
        <w:tc>
          <w:tcPr>
            <w:tcW w:w="0" w:type="auto"/>
            <w:noWrap/>
            <w:hideMark/>
          </w:tcPr>
          <w:p w14:paraId="089D40EA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Rat</w:t>
            </w:r>
          </w:p>
        </w:tc>
        <w:tc>
          <w:tcPr>
            <w:tcW w:w="0" w:type="auto"/>
            <w:noWrap/>
            <w:hideMark/>
          </w:tcPr>
          <w:p w14:paraId="13CFFC78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46.2</w:t>
            </w:r>
          </w:p>
        </w:tc>
      </w:tr>
      <w:tr w:rsidR="00F4533B" w:rsidRPr="00F4533B" w14:paraId="65D588CE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248D5BEF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5E0CAC53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273BD774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Vasopressin V1breceptor</w:t>
            </w:r>
          </w:p>
        </w:tc>
        <w:tc>
          <w:tcPr>
            <w:tcW w:w="0" w:type="auto"/>
            <w:noWrap/>
            <w:hideMark/>
          </w:tcPr>
          <w:p w14:paraId="3DC534D0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Rat</w:t>
            </w:r>
          </w:p>
        </w:tc>
        <w:tc>
          <w:tcPr>
            <w:tcW w:w="0" w:type="auto"/>
            <w:noWrap/>
            <w:hideMark/>
          </w:tcPr>
          <w:p w14:paraId="5187E7D4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39.4</w:t>
            </w:r>
          </w:p>
        </w:tc>
      </w:tr>
      <w:tr w:rsidR="00F4533B" w:rsidRPr="00F4533B" w14:paraId="0553EC7A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4BEE2A0A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BDBM50000105(CHEMBL72275)</w:t>
            </w:r>
          </w:p>
        </w:tc>
        <w:tc>
          <w:tcPr>
            <w:tcW w:w="0" w:type="auto"/>
            <w:noWrap/>
            <w:hideMark/>
          </w:tcPr>
          <w:p w14:paraId="0ACFAE5B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614</w:t>
            </w:r>
          </w:p>
        </w:tc>
        <w:tc>
          <w:tcPr>
            <w:tcW w:w="0" w:type="auto"/>
            <w:noWrap/>
            <w:hideMark/>
          </w:tcPr>
          <w:p w14:paraId="5C60A20A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Glutamate receptorionotropic, NMDA 1</w:t>
            </w:r>
          </w:p>
        </w:tc>
        <w:tc>
          <w:tcPr>
            <w:tcW w:w="0" w:type="auto"/>
            <w:noWrap/>
            <w:hideMark/>
          </w:tcPr>
          <w:p w14:paraId="02353054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Rat</w:t>
            </w:r>
          </w:p>
        </w:tc>
        <w:tc>
          <w:tcPr>
            <w:tcW w:w="0" w:type="auto"/>
            <w:noWrap/>
            <w:hideMark/>
          </w:tcPr>
          <w:p w14:paraId="4D8BC00F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IC50: 1.72E+4</w:t>
            </w:r>
          </w:p>
        </w:tc>
      </w:tr>
      <w:tr w:rsidR="00F4533B" w:rsidRPr="00F4533B" w14:paraId="1463C44B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7FA3B372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BDBM50153109</w:t>
            </w:r>
          </w:p>
        </w:tc>
        <w:tc>
          <w:tcPr>
            <w:tcW w:w="0" w:type="auto"/>
            <w:noWrap/>
            <w:hideMark/>
          </w:tcPr>
          <w:p w14:paraId="46282648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44396595</w:t>
            </w:r>
          </w:p>
        </w:tc>
        <w:tc>
          <w:tcPr>
            <w:tcW w:w="0" w:type="auto"/>
            <w:noWrap/>
            <w:hideMark/>
          </w:tcPr>
          <w:p w14:paraId="0D517A64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DNA polymerase alphacatalytic subunit</w:t>
            </w:r>
          </w:p>
        </w:tc>
        <w:tc>
          <w:tcPr>
            <w:tcW w:w="0" w:type="auto"/>
            <w:noWrap/>
            <w:hideMark/>
          </w:tcPr>
          <w:p w14:paraId="09D106D4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Human</w:t>
            </w:r>
          </w:p>
        </w:tc>
        <w:tc>
          <w:tcPr>
            <w:tcW w:w="0" w:type="auto"/>
            <w:noWrap/>
            <w:hideMark/>
          </w:tcPr>
          <w:p w14:paraId="32FFA4D8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IC50: &gt;5.00E+5</w:t>
            </w:r>
          </w:p>
        </w:tc>
      </w:tr>
      <w:tr w:rsidR="00F4533B" w:rsidRPr="00F4533B" w14:paraId="66F0DB6E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526E3235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BDBM50153109</w:t>
            </w:r>
          </w:p>
        </w:tc>
        <w:tc>
          <w:tcPr>
            <w:tcW w:w="0" w:type="auto"/>
            <w:noWrap/>
            <w:hideMark/>
          </w:tcPr>
          <w:p w14:paraId="68890799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6BF56B72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DNA polymerasealpha catalyticsubunit</w:t>
            </w:r>
          </w:p>
        </w:tc>
        <w:tc>
          <w:tcPr>
            <w:tcW w:w="0" w:type="auto"/>
            <w:noWrap/>
            <w:hideMark/>
          </w:tcPr>
          <w:p w14:paraId="4127DFB6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Human</w:t>
            </w:r>
          </w:p>
        </w:tc>
        <w:tc>
          <w:tcPr>
            <w:tcW w:w="0" w:type="auto"/>
            <w:noWrap/>
            <w:hideMark/>
          </w:tcPr>
          <w:p w14:paraId="31BE2727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IC50: &gt;5.00E+5</w:t>
            </w:r>
          </w:p>
        </w:tc>
      </w:tr>
      <w:tr w:rsidR="00F4533B" w:rsidRPr="00F4533B" w14:paraId="3E4085A9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411F0A1D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5ED3DDBD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00EE8863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DNA polymerasebeta</w:t>
            </w:r>
          </w:p>
        </w:tc>
        <w:tc>
          <w:tcPr>
            <w:tcW w:w="0" w:type="auto"/>
            <w:noWrap/>
            <w:hideMark/>
          </w:tcPr>
          <w:p w14:paraId="59F2E095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Rat</w:t>
            </w:r>
          </w:p>
        </w:tc>
        <w:tc>
          <w:tcPr>
            <w:tcW w:w="0" w:type="auto"/>
            <w:noWrap/>
            <w:hideMark/>
          </w:tcPr>
          <w:p w14:paraId="559E8AD2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IC50: &gt;5.00E+5</w:t>
            </w:r>
          </w:p>
        </w:tc>
      </w:tr>
      <w:tr w:rsidR="00F4533B" w:rsidRPr="00F4533B" w14:paraId="4095D39D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4C548966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BDBM50000100</w:t>
            </w:r>
          </w:p>
        </w:tc>
        <w:tc>
          <w:tcPr>
            <w:tcW w:w="0" w:type="auto"/>
            <w:noWrap/>
            <w:hideMark/>
          </w:tcPr>
          <w:p w14:paraId="6227E233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145742</w:t>
            </w:r>
          </w:p>
        </w:tc>
        <w:tc>
          <w:tcPr>
            <w:tcW w:w="0" w:type="auto"/>
            <w:noWrap/>
            <w:hideMark/>
          </w:tcPr>
          <w:p w14:paraId="2F1D97B2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TargetGlutamatereceptorionotropic, NMDA1</w:t>
            </w:r>
          </w:p>
        </w:tc>
        <w:tc>
          <w:tcPr>
            <w:tcW w:w="0" w:type="auto"/>
            <w:noWrap/>
            <w:hideMark/>
          </w:tcPr>
          <w:p w14:paraId="1D5140FD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Rat</w:t>
            </w:r>
          </w:p>
        </w:tc>
        <w:tc>
          <w:tcPr>
            <w:tcW w:w="0" w:type="auto"/>
            <w:noWrap/>
            <w:hideMark/>
          </w:tcPr>
          <w:p w14:paraId="5136DBA9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IC50: 4.14E+5</w:t>
            </w:r>
          </w:p>
        </w:tc>
      </w:tr>
      <w:tr w:rsidR="00F4533B" w:rsidRPr="00F4533B" w14:paraId="3FD95A72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4EE3F31E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BDBM10759</w:t>
            </w:r>
          </w:p>
        </w:tc>
        <w:tc>
          <w:tcPr>
            <w:tcW w:w="0" w:type="auto"/>
            <w:noWrap/>
            <w:hideMark/>
          </w:tcPr>
          <w:p w14:paraId="19F2B1DF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187</w:t>
            </w:r>
          </w:p>
        </w:tc>
        <w:tc>
          <w:tcPr>
            <w:tcW w:w="0" w:type="auto"/>
            <w:noWrap/>
            <w:hideMark/>
          </w:tcPr>
          <w:p w14:paraId="0E9E880A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Neuropeptide Yreceptor type 1</w:t>
            </w:r>
          </w:p>
        </w:tc>
        <w:tc>
          <w:tcPr>
            <w:tcW w:w="0" w:type="auto"/>
            <w:noWrap/>
            <w:hideMark/>
          </w:tcPr>
          <w:p w14:paraId="72D59ACE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Human</w:t>
            </w:r>
          </w:p>
        </w:tc>
        <w:tc>
          <w:tcPr>
            <w:tcW w:w="0" w:type="auto"/>
            <w:noWrap/>
            <w:hideMark/>
          </w:tcPr>
          <w:p w14:paraId="07A0D35D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IC50: &gt;3.50E+4</w:t>
            </w:r>
          </w:p>
        </w:tc>
      </w:tr>
      <w:tr w:rsidR="00F4533B" w:rsidRPr="00F4533B" w14:paraId="46B5BA19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106FA215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25A9AADD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790CB2B4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Neuropeptide Yreceptor type 2</w:t>
            </w:r>
          </w:p>
        </w:tc>
        <w:tc>
          <w:tcPr>
            <w:tcW w:w="0" w:type="auto"/>
            <w:noWrap/>
            <w:hideMark/>
          </w:tcPr>
          <w:p w14:paraId="77309C19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Human</w:t>
            </w:r>
          </w:p>
        </w:tc>
        <w:tc>
          <w:tcPr>
            <w:tcW w:w="0" w:type="auto"/>
            <w:noWrap/>
            <w:hideMark/>
          </w:tcPr>
          <w:p w14:paraId="1EE15CE7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IC50: &gt;3.50E+4</w:t>
            </w:r>
          </w:p>
        </w:tc>
      </w:tr>
      <w:tr w:rsidR="00F4533B" w:rsidRPr="00F4533B" w14:paraId="775F702E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44B1230E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5A9A9EFC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78D20DA6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G protein-activatedinward rectifierpotassium channel1</w:t>
            </w:r>
          </w:p>
        </w:tc>
        <w:tc>
          <w:tcPr>
            <w:tcW w:w="0" w:type="auto"/>
            <w:noWrap/>
            <w:hideMark/>
          </w:tcPr>
          <w:p w14:paraId="2D628CEC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Rat</w:t>
            </w:r>
          </w:p>
        </w:tc>
        <w:tc>
          <w:tcPr>
            <w:tcW w:w="0" w:type="auto"/>
            <w:noWrap/>
            <w:hideMark/>
          </w:tcPr>
          <w:p w14:paraId="38C4F7B3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 xml:space="preserve"> </w:t>
            </w:r>
          </w:p>
        </w:tc>
      </w:tr>
      <w:tr w:rsidR="00F4533B" w:rsidRPr="00F4533B" w14:paraId="1B7EB571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235F92F8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2495EA1E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26435951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 xml:space="preserve">Nicotinicacetylcholinereceptor </w:t>
            </w:r>
          </w:p>
        </w:tc>
        <w:tc>
          <w:tcPr>
            <w:tcW w:w="0" w:type="auto"/>
            <w:noWrap/>
            <w:hideMark/>
          </w:tcPr>
          <w:p w14:paraId="00C638CB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Cape York rat</w:t>
            </w:r>
          </w:p>
        </w:tc>
        <w:tc>
          <w:tcPr>
            <w:tcW w:w="0" w:type="auto"/>
            <w:noWrap/>
            <w:hideMark/>
          </w:tcPr>
          <w:p w14:paraId="4F7D7858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47.3</w:t>
            </w:r>
          </w:p>
        </w:tc>
      </w:tr>
      <w:tr w:rsidR="00F4533B" w:rsidRPr="00F4533B" w14:paraId="7F8EAA9C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67037D73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0BF096F9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27DC7B0B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Cannabinoidreceptor 1</w:t>
            </w:r>
          </w:p>
        </w:tc>
        <w:tc>
          <w:tcPr>
            <w:tcW w:w="0" w:type="auto"/>
            <w:noWrap/>
            <w:hideMark/>
          </w:tcPr>
          <w:p w14:paraId="50690B65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Medicinal leech</w:t>
            </w:r>
          </w:p>
        </w:tc>
        <w:tc>
          <w:tcPr>
            <w:tcW w:w="0" w:type="auto"/>
            <w:noWrap/>
            <w:hideMark/>
          </w:tcPr>
          <w:p w14:paraId="68E6F695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1.00E+</w:t>
            </w:r>
          </w:p>
        </w:tc>
      </w:tr>
      <w:tr w:rsidR="00F4533B" w:rsidRPr="00F4533B" w14:paraId="751AE9E0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1F3425E0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2E9DB7F3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73A6BA3E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Neuronalacetylcholinereceptor subunitalpha-4</w:t>
            </w:r>
          </w:p>
        </w:tc>
        <w:tc>
          <w:tcPr>
            <w:tcW w:w="0" w:type="auto"/>
            <w:noWrap/>
            <w:hideMark/>
          </w:tcPr>
          <w:p w14:paraId="5E43DBFA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Human</w:t>
            </w:r>
          </w:p>
        </w:tc>
        <w:tc>
          <w:tcPr>
            <w:tcW w:w="0" w:type="auto"/>
            <w:noWrap/>
            <w:hideMark/>
          </w:tcPr>
          <w:p w14:paraId="6C5ADE9C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2.66</w:t>
            </w:r>
          </w:p>
        </w:tc>
      </w:tr>
      <w:tr w:rsidR="00F4533B" w:rsidRPr="00F4533B" w14:paraId="19B1EF97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248B2319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08CE3F24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6B58FF5F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Nicotinicacetylcholinereceptor</w:t>
            </w:r>
          </w:p>
        </w:tc>
        <w:tc>
          <w:tcPr>
            <w:tcW w:w="0" w:type="auto"/>
            <w:noWrap/>
            <w:hideMark/>
          </w:tcPr>
          <w:p w14:paraId="5049E1A9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Cape York rat</w:t>
            </w:r>
          </w:p>
        </w:tc>
        <w:tc>
          <w:tcPr>
            <w:tcW w:w="0" w:type="auto"/>
            <w:noWrap/>
            <w:hideMark/>
          </w:tcPr>
          <w:p w14:paraId="3D62FDDE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4</w:t>
            </w:r>
          </w:p>
        </w:tc>
      </w:tr>
      <w:tr w:rsidR="00F4533B" w:rsidRPr="00F4533B" w14:paraId="7560E22E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5A412156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0FA8C3E6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5870185C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Muscarinicacetylcholinereceptor M2</w:t>
            </w:r>
          </w:p>
        </w:tc>
        <w:tc>
          <w:tcPr>
            <w:tcW w:w="0" w:type="auto"/>
            <w:noWrap/>
            <w:hideMark/>
          </w:tcPr>
          <w:p w14:paraId="5F63580A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Human</w:t>
            </w:r>
          </w:p>
        </w:tc>
        <w:tc>
          <w:tcPr>
            <w:tcW w:w="0" w:type="auto"/>
            <w:noWrap/>
            <w:hideMark/>
          </w:tcPr>
          <w:p w14:paraId="01355094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347</w:t>
            </w:r>
          </w:p>
        </w:tc>
      </w:tr>
      <w:tr w:rsidR="00F4533B" w:rsidRPr="00F4533B" w14:paraId="039A7E74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20D1E331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2F05A425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0676F503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Muscarinicacetylcholinereceptor M2</w:t>
            </w:r>
          </w:p>
        </w:tc>
        <w:tc>
          <w:tcPr>
            <w:tcW w:w="0" w:type="auto"/>
            <w:noWrap/>
            <w:hideMark/>
          </w:tcPr>
          <w:p w14:paraId="1CA23834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Rat</w:t>
            </w:r>
          </w:p>
        </w:tc>
        <w:tc>
          <w:tcPr>
            <w:tcW w:w="0" w:type="auto"/>
            <w:noWrap/>
            <w:hideMark/>
          </w:tcPr>
          <w:p w14:paraId="1652DAA4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430</w:t>
            </w:r>
          </w:p>
        </w:tc>
      </w:tr>
      <w:tr w:rsidR="00F4533B" w:rsidRPr="00F4533B" w14:paraId="3263259B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58F1D672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50BCB6FE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72C51778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Neuronalacetylcholinereceptor subunitalpha-3</w:t>
            </w:r>
          </w:p>
        </w:tc>
        <w:tc>
          <w:tcPr>
            <w:tcW w:w="0" w:type="auto"/>
            <w:noWrap/>
            <w:hideMark/>
          </w:tcPr>
          <w:p w14:paraId="0E2257B3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Rat</w:t>
            </w:r>
          </w:p>
        </w:tc>
        <w:tc>
          <w:tcPr>
            <w:tcW w:w="0" w:type="auto"/>
            <w:noWrap/>
            <w:hideMark/>
          </w:tcPr>
          <w:p w14:paraId="568B204E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881</w:t>
            </w:r>
          </w:p>
        </w:tc>
      </w:tr>
      <w:tr w:rsidR="00F4533B" w:rsidRPr="00F4533B" w14:paraId="1B35ED39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20A679E9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2D9FA7E0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60F81A1C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Nicotinicacetylcholinereceptor</w:t>
            </w:r>
          </w:p>
        </w:tc>
        <w:tc>
          <w:tcPr>
            <w:tcW w:w="0" w:type="auto"/>
            <w:noWrap/>
            <w:hideMark/>
          </w:tcPr>
          <w:p w14:paraId="290E86EE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Cape York rat</w:t>
            </w:r>
          </w:p>
        </w:tc>
        <w:tc>
          <w:tcPr>
            <w:tcW w:w="0" w:type="auto"/>
            <w:noWrap/>
            <w:hideMark/>
          </w:tcPr>
          <w:p w14:paraId="2D5B1B60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32.8</w:t>
            </w:r>
          </w:p>
        </w:tc>
      </w:tr>
      <w:tr w:rsidR="00F4533B" w:rsidRPr="00F4533B" w14:paraId="004CFEAA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7EDA51C9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1880810F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14E3EBCD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Neuronalacetylcholinereceptor subunitalpha-4</w:t>
            </w:r>
          </w:p>
        </w:tc>
        <w:tc>
          <w:tcPr>
            <w:tcW w:w="0" w:type="auto"/>
            <w:noWrap/>
            <w:hideMark/>
          </w:tcPr>
          <w:p w14:paraId="06D9D8AA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Human</w:t>
            </w:r>
          </w:p>
        </w:tc>
        <w:tc>
          <w:tcPr>
            <w:tcW w:w="0" w:type="auto"/>
            <w:noWrap/>
            <w:hideMark/>
          </w:tcPr>
          <w:p w14:paraId="6E59A648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&gt;1.00E+4</w:t>
            </w:r>
          </w:p>
        </w:tc>
      </w:tr>
      <w:tr w:rsidR="00F4533B" w:rsidRPr="00F4533B" w14:paraId="5F5FDB2E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24D25F74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35A4B89D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0B4B2E3D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Muscarinicacetylcholinereceptor M2</w:t>
            </w:r>
          </w:p>
        </w:tc>
        <w:tc>
          <w:tcPr>
            <w:tcW w:w="0" w:type="auto"/>
            <w:noWrap/>
            <w:hideMark/>
          </w:tcPr>
          <w:p w14:paraId="5E398D69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Human</w:t>
            </w:r>
          </w:p>
        </w:tc>
        <w:tc>
          <w:tcPr>
            <w:tcW w:w="0" w:type="auto"/>
            <w:noWrap/>
            <w:hideMark/>
          </w:tcPr>
          <w:p w14:paraId="60F2D846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340</w:t>
            </w:r>
          </w:p>
        </w:tc>
      </w:tr>
      <w:tr w:rsidR="00F4533B" w:rsidRPr="00F4533B" w14:paraId="5F99186E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7B68672C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6F4AFFAA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2B3F0030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Muscarinicacetylcholinereceptor M3</w:t>
            </w:r>
          </w:p>
        </w:tc>
        <w:tc>
          <w:tcPr>
            <w:tcW w:w="0" w:type="auto"/>
            <w:noWrap/>
            <w:hideMark/>
          </w:tcPr>
          <w:p w14:paraId="2AF70CC7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Human</w:t>
            </w:r>
          </w:p>
        </w:tc>
        <w:tc>
          <w:tcPr>
            <w:tcW w:w="0" w:type="auto"/>
            <w:noWrap/>
            <w:hideMark/>
          </w:tcPr>
          <w:p w14:paraId="62B1F1E0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4.20E+03</w:t>
            </w:r>
          </w:p>
        </w:tc>
      </w:tr>
      <w:tr w:rsidR="00F4533B" w:rsidRPr="00F4533B" w14:paraId="50DDB808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0F4B300C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527EE80B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6998C3DD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Muscarinicacetylcholinereceptor M4</w:t>
            </w:r>
          </w:p>
        </w:tc>
        <w:tc>
          <w:tcPr>
            <w:tcW w:w="0" w:type="auto"/>
            <w:noWrap/>
            <w:hideMark/>
          </w:tcPr>
          <w:p w14:paraId="249ED545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Human</w:t>
            </w:r>
          </w:p>
        </w:tc>
        <w:tc>
          <w:tcPr>
            <w:tcW w:w="0" w:type="auto"/>
            <w:noWrap/>
            <w:hideMark/>
          </w:tcPr>
          <w:p w14:paraId="7C6885B0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5.40E+03</w:t>
            </w:r>
          </w:p>
        </w:tc>
      </w:tr>
      <w:tr w:rsidR="00F4533B" w:rsidRPr="00F4533B" w14:paraId="5B3F2FA3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64E9F7ED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7ED923F3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6B450DD9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Muscarinicacetylcholinereceptor M5</w:t>
            </w:r>
          </w:p>
        </w:tc>
        <w:tc>
          <w:tcPr>
            <w:tcW w:w="0" w:type="auto"/>
            <w:noWrap/>
            <w:hideMark/>
          </w:tcPr>
          <w:p w14:paraId="53311F50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Human</w:t>
            </w:r>
          </w:p>
        </w:tc>
        <w:tc>
          <w:tcPr>
            <w:tcW w:w="0" w:type="auto"/>
            <w:noWrap/>
            <w:hideMark/>
          </w:tcPr>
          <w:p w14:paraId="1E8B260B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800</w:t>
            </w:r>
          </w:p>
        </w:tc>
      </w:tr>
      <w:tr w:rsidR="00F4533B" w:rsidRPr="00F4533B" w14:paraId="3AC303E6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22137089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5ED0F5F5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1178AF11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Neuronalacetylcholinereceptor subunitalpha-2</w:t>
            </w:r>
          </w:p>
        </w:tc>
        <w:tc>
          <w:tcPr>
            <w:tcW w:w="0" w:type="auto"/>
            <w:noWrap/>
            <w:hideMark/>
          </w:tcPr>
          <w:p w14:paraId="5DE0EAB4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Rat</w:t>
            </w:r>
          </w:p>
        </w:tc>
        <w:tc>
          <w:tcPr>
            <w:tcW w:w="0" w:type="auto"/>
            <w:noWrap/>
            <w:hideMark/>
          </w:tcPr>
          <w:p w14:paraId="1898D8D4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110</w:t>
            </w:r>
          </w:p>
        </w:tc>
      </w:tr>
      <w:tr w:rsidR="00F4533B" w:rsidRPr="00F4533B" w14:paraId="2BB74C8E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667961F3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59AF877C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3DED8294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Neuronalacetylcholinereceptor subunitalpha-3</w:t>
            </w:r>
          </w:p>
        </w:tc>
        <w:tc>
          <w:tcPr>
            <w:tcW w:w="0" w:type="auto"/>
            <w:noWrap/>
            <w:hideMark/>
          </w:tcPr>
          <w:p w14:paraId="5BB73C22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Rat</w:t>
            </w:r>
          </w:p>
        </w:tc>
        <w:tc>
          <w:tcPr>
            <w:tcW w:w="0" w:type="auto"/>
            <w:noWrap/>
            <w:hideMark/>
          </w:tcPr>
          <w:p w14:paraId="1F8AD26C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56</w:t>
            </w:r>
          </w:p>
        </w:tc>
      </w:tr>
      <w:tr w:rsidR="00F4533B" w:rsidRPr="00F4533B" w14:paraId="5D0B47A9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3200BCD4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6158D14D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27627155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Tropomyosin alpha-1 chain</w:t>
            </w:r>
          </w:p>
        </w:tc>
        <w:tc>
          <w:tcPr>
            <w:tcW w:w="0" w:type="auto"/>
            <w:noWrap/>
            <w:hideMark/>
          </w:tcPr>
          <w:p w14:paraId="06A2951C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Pig</w:t>
            </w:r>
          </w:p>
        </w:tc>
        <w:tc>
          <w:tcPr>
            <w:tcW w:w="0" w:type="auto"/>
            <w:noWrap/>
            <w:hideMark/>
          </w:tcPr>
          <w:p w14:paraId="263F14BC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EC50: &gt;7.14E+4</w:t>
            </w:r>
          </w:p>
        </w:tc>
      </w:tr>
      <w:tr w:rsidR="00F4533B" w:rsidRPr="00F4533B" w14:paraId="7A63BCC7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14C916A8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0176F2F7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4B53AF98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Beta-arrestin-1</w:t>
            </w:r>
          </w:p>
        </w:tc>
        <w:tc>
          <w:tcPr>
            <w:tcW w:w="0" w:type="auto"/>
            <w:noWrap/>
            <w:hideMark/>
          </w:tcPr>
          <w:p w14:paraId="64842718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Rabbit</w:t>
            </w:r>
          </w:p>
        </w:tc>
        <w:tc>
          <w:tcPr>
            <w:tcW w:w="0" w:type="auto"/>
            <w:noWrap/>
            <w:hideMark/>
          </w:tcPr>
          <w:p w14:paraId="3CDCB6F5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3.23E+03</w:t>
            </w:r>
          </w:p>
        </w:tc>
      </w:tr>
      <w:tr w:rsidR="00F4533B" w:rsidRPr="00F4533B" w14:paraId="00EA3813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5F4E0E16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507F3C21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3C32AB89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Muscarinicacetylcholinereceptor M2</w:t>
            </w:r>
          </w:p>
        </w:tc>
        <w:tc>
          <w:tcPr>
            <w:tcW w:w="0" w:type="auto"/>
            <w:noWrap/>
            <w:hideMark/>
          </w:tcPr>
          <w:p w14:paraId="7EEB6FAC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Rat</w:t>
            </w:r>
          </w:p>
        </w:tc>
        <w:tc>
          <w:tcPr>
            <w:tcW w:w="0" w:type="auto"/>
            <w:noWrap/>
            <w:hideMark/>
          </w:tcPr>
          <w:p w14:paraId="29280F93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&gt;1.00E+4</w:t>
            </w:r>
          </w:p>
        </w:tc>
      </w:tr>
      <w:tr w:rsidR="00F4533B" w:rsidRPr="00F4533B" w14:paraId="4729CF28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3475D0D3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26D8F0AB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6B959012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Muscarinicacetylcholinereceptor M1</w:t>
            </w:r>
          </w:p>
        </w:tc>
        <w:tc>
          <w:tcPr>
            <w:tcW w:w="0" w:type="auto"/>
            <w:noWrap/>
            <w:hideMark/>
          </w:tcPr>
          <w:p w14:paraId="63C4F0B8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Human</w:t>
            </w:r>
          </w:p>
        </w:tc>
        <w:tc>
          <w:tcPr>
            <w:tcW w:w="0" w:type="auto"/>
            <w:noWrap/>
            <w:hideMark/>
          </w:tcPr>
          <w:p w14:paraId="1553B3EA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3.4</w:t>
            </w:r>
          </w:p>
        </w:tc>
      </w:tr>
      <w:tr w:rsidR="00F4533B" w:rsidRPr="00F4533B" w14:paraId="2AA16EED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29FCFF62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69DE21E0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09C66EF6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Nicotinic acetylcholine receptor</w:t>
            </w:r>
          </w:p>
        </w:tc>
        <w:tc>
          <w:tcPr>
            <w:tcW w:w="0" w:type="auto"/>
            <w:noWrap/>
            <w:hideMark/>
          </w:tcPr>
          <w:p w14:paraId="1C9B8C04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Cape York rat</w:t>
            </w:r>
          </w:p>
        </w:tc>
        <w:tc>
          <w:tcPr>
            <w:tcW w:w="0" w:type="auto"/>
            <w:noWrap/>
            <w:hideMark/>
          </w:tcPr>
          <w:p w14:paraId="16573538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47.3</w:t>
            </w:r>
          </w:p>
        </w:tc>
      </w:tr>
      <w:tr w:rsidR="00F4533B" w:rsidRPr="00F4533B" w14:paraId="3FC2C252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0E293BD0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5EE85980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12BE7385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Glutamate receptorionotropic, NMDA 1</w:t>
            </w:r>
          </w:p>
        </w:tc>
        <w:tc>
          <w:tcPr>
            <w:tcW w:w="0" w:type="auto"/>
            <w:noWrap/>
            <w:hideMark/>
          </w:tcPr>
          <w:p w14:paraId="2F627E00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Rat</w:t>
            </w:r>
          </w:p>
        </w:tc>
        <w:tc>
          <w:tcPr>
            <w:tcW w:w="0" w:type="auto"/>
            <w:noWrap/>
            <w:hideMark/>
          </w:tcPr>
          <w:p w14:paraId="708880D1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&gt;1.00E+4</w:t>
            </w:r>
          </w:p>
        </w:tc>
      </w:tr>
      <w:tr w:rsidR="00F4533B" w:rsidRPr="00F4533B" w14:paraId="359EFCE1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2DA588F3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BDBM50338976</w:t>
            </w:r>
          </w:p>
        </w:tc>
        <w:tc>
          <w:tcPr>
            <w:tcW w:w="0" w:type="auto"/>
            <w:noWrap/>
            <w:hideMark/>
          </w:tcPr>
          <w:p w14:paraId="42839EDB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72344</w:t>
            </w:r>
          </w:p>
        </w:tc>
        <w:tc>
          <w:tcPr>
            <w:tcW w:w="0" w:type="auto"/>
            <w:noWrap/>
            <w:hideMark/>
          </w:tcPr>
          <w:p w14:paraId="4E720376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ATP-dependenttranslocase ABCB1</w:t>
            </w:r>
          </w:p>
        </w:tc>
        <w:tc>
          <w:tcPr>
            <w:tcW w:w="0" w:type="auto"/>
            <w:noWrap/>
            <w:hideMark/>
          </w:tcPr>
          <w:p w14:paraId="06FB9FC9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Human</w:t>
            </w:r>
          </w:p>
        </w:tc>
        <w:tc>
          <w:tcPr>
            <w:tcW w:w="0" w:type="auto"/>
            <w:noWrap/>
            <w:hideMark/>
          </w:tcPr>
          <w:p w14:paraId="7E2D944B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IC50: 1.15E+4</w:t>
            </w:r>
          </w:p>
        </w:tc>
      </w:tr>
      <w:tr w:rsidR="00F4533B" w:rsidRPr="00F4533B" w14:paraId="3B2158DF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2F58127D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BDBM50338976</w:t>
            </w:r>
          </w:p>
        </w:tc>
        <w:tc>
          <w:tcPr>
            <w:tcW w:w="0" w:type="auto"/>
            <w:noWrap/>
            <w:hideMark/>
          </w:tcPr>
          <w:p w14:paraId="60CA1B93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4490D242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Xanthinedehydrogenase/oxidase</w:t>
            </w:r>
          </w:p>
        </w:tc>
        <w:tc>
          <w:tcPr>
            <w:tcW w:w="0" w:type="auto"/>
            <w:noWrap/>
            <w:hideMark/>
          </w:tcPr>
          <w:p w14:paraId="02DF117C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Human</w:t>
            </w:r>
          </w:p>
        </w:tc>
        <w:tc>
          <w:tcPr>
            <w:tcW w:w="0" w:type="auto"/>
            <w:noWrap/>
            <w:hideMark/>
          </w:tcPr>
          <w:p w14:paraId="42AE7DEA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IC50: &gt;1.00E+5</w:t>
            </w:r>
          </w:p>
        </w:tc>
      </w:tr>
      <w:tr w:rsidR="00F4533B" w:rsidRPr="00F4533B" w14:paraId="0B020F11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095B2BD8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BDBM50338976</w:t>
            </w:r>
          </w:p>
        </w:tc>
        <w:tc>
          <w:tcPr>
            <w:tcW w:w="0" w:type="auto"/>
            <w:noWrap/>
            <w:hideMark/>
          </w:tcPr>
          <w:p w14:paraId="09ADC63A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6A9A60DB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Broad substratespecificity ATP-bindingcassette transporterABCG2</w:t>
            </w:r>
          </w:p>
        </w:tc>
        <w:tc>
          <w:tcPr>
            <w:tcW w:w="0" w:type="auto"/>
            <w:noWrap/>
            <w:hideMark/>
          </w:tcPr>
          <w:p w14:paraId="3F829DD5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Human</w:t>
            </w:r>
          </w:p>
        </w:tc>
        <w:tc>
          <w:tcPr>
            <w:tcW w:w="0" w:type="auto"/>
            <w:noWrap/>
            <w:hideMark/>
          </w:tcPr>
          <w:p w14:paraId="10EDB9EA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IC50: 4.90E+3</w:t>
            </w:r>
          </w:p>
        </w:tc>
      </w:tr>
      <w:tr w:rsidR="00F4533B" w:rsidRPr="00F4533B" w14:paraId="3E7D51D7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6908B678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BDBM50338976</w:t>
            </w:r>
          </w:p>
        </w:tc>
        <w:tc>
          <w:tcPr>
            <w:tcW w:w="0" w:type="auto"/>
            <w:noWrap/>
            <w:hideMark/>
          </w:tcPr>
          <w:p w14:paraId="0E4D1BBF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3F2E356B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Broad substratespecificity ATP-bindingcassette transporterABCG2</w:t>
            </w:r>
          </w:p>
        </w:tc>
        <w:tc>
          <w:tcPr>
            <w:tcW w:w="0" w:type="auto"/>
            <w:noWrap/>
            <w:hideMark/>
          </w:tcPr>
          <w:p w14:paraId="6AC42B33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Human</w:t>
            </w:r>
          </w:p>
        </w:tc>
        <w:tc>
          <w:tcPr>
            <w:tcW w:w="0" w:type="auto"/>
            <w:noWrap/>
            <w:hideMark/>
          </w:tcPr>
          <w:p w14:paraId="02BA41DC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IC50: 4.40E+3</w:t>
            </w:r>
          </w:p>
        </w:tc>
      </w:tr>
      <w:tr w:rsidR="00F4533B" w:rsidRPr="00F4533B" w14:paraId="7CF8D3F2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68B9726F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2D67E830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06434771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DNA polymerase beta</w:t>
            </w:r>
          </w:p>
        </w:tc>
        <w:tc>
          <w:tcPr>
            <w:tcW w:w="0" w:type="auto"/>
            <w:noWrap/>
            <w:hideMark/>
          </w:tcPr>
          <w:p w14:paraId="5E1870E6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Rat</w:t>
            </w:r>
          </w:p>
        </w:tc>
        <w:tc>
          <w:tcPr>
            <w:tcW w:w="0" w:type="auto"/>
            <w:noWrap/>
            <w:hideMark/>
          </w:tcPr>
          <w:p w14:paraId="6AAFFFE5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IC50: &gt;5.00E+5</w:t>
            </w:r>
          </w:p>
        </w:tc>
      </w:tr>
      <w:tr w:rsidR="00F4533B" w:rsidRPr="00F4533B" w14:paraId="77021ACC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70E7F05C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BDBM50101976</w:t>
            </w:r>
          </w:p>
        </w:tc>
        <w:tc>
          <w:tcPr>
            <w:tcW w:w="0" w:type="auto"/>
            <w:noWrap/>
            <w:hideMark/>
          </w:tcPr>
          <w:p w14:paraId="0CFCE699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101612</w:t>
            </w:r>
          </w:p>
        </w:tc>
        <w:tc>
          <w:tcPr>
            <w:tcW w:w="0" w:type="auto"/>
            <w:noWrap/>
            <w:hideMark/>
          </w:tcPr>
          <w:p w14:paraId="5D2721B8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Cytochrome P450 2C9</w:t>
            </w:r>
          </w:p>
        </w:tc>
        <w:tc>
          <w:tcPr>
            <w:tcW w:w="0" w:type="auto"/>
            <w:noWrap/>
            <w:hideMark/>
          </w:tcPr>
          <w:p w14:paraId="41457B24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Human</w:t>
            </w:r>
          </w:p>
        </w:tc>
        <w:tc>
          <w:tcPr>
            <w:tcW w:w="0" w:type="auto"/>
            <w:noWrap/>
            <w:hideMark/>
          </w:tcPr>
          <w:p w14:paraId="2191F21E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6.80E+03</w:t>
            </w:r>
          </w:p>
        </w:tc>
      </w:tr>
      <w:tr w:rsidR="00F4533B" w:rsidRPr="00F4533B" w14:paraId="2DE5C19E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26CB0344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CHEMBL3814532</w:t>
            </w:r>
          </w:p>
        </w:tc>
        <w:tc>
          <w:tcPr>
            <w:tcW w:w="0" w:type="auto"/>
            <w:noWrap/>
            <w:hideMark/>
          </w:tcPr>
          <w:p w14:paraId="5549049E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7566371</w:t>
            </w:r>
          </w:p>
        </w:tc>
        <w:tc>
          <w:tcPr>
            <w:tcW w:w="0" w:type="auto"/>
            <w:noWrap/>
            <w:hideMark/>
          </w:tcPr>
          <w:p w14:paraId="6D431516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Induced myeloidleukemia celldifferentiation proteinMcl-1</w:t>
            </w:r>
          </w:p>
        </w:tc>
        <w:tc>
          <w:tcPr>
            <w:tcW w:w="0" w:type="auto"/>
            <w:noWrap/>
            <w:hideMark/>
          </w:tcPr>
          <w:p w14:paraId="418CD837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HUMAN</w:t>
            </w:r>
          </w:p>
        </w:tc>
        <w:tc>
          <w:tcPr>
            <w:tcW w:w="0" w:type="auto"/>
            <w:noWrap/>
            <w:hideMark/>
          </w:tcPr>
          <w:p w14:paraId="534F8D1F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7.00E+03</w:t>
            </w:r>
          </w:p>
        </w:tc>
      </w:tr>
      <w:tr w:rsidR="00F4533B" w:rsidRPr="00F4533B" w14:paraId="34A1AE32" w14:textId="77777777" w:rsidTr="00F4533B">
        <w:trPr>
          <w:trHeight w:val="288"/>
        </w:trPr>
        <w:tc>
          <w:tcPr>
            <w:tcW w:w="0" w:type="auto"/>
            <w:gridSpan w:val="2"/>
            <w:noWrap/>
            <w:hideMark/>
          </w:tcPr>
          <w:p w14:paraId="62419EB1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 xml:space="preserve">BDBM50420208,  (CHEMBL370963), </w:t>
            </w:r>
          </w:p>
        </w:tc>
        <w:tc>
          <w:tcPr>
            <w:tcW w:w="0" w:type="auto"/>
            <w:noWrap/>
            <w:hideMark/>
          </w:tcPr>
          <w:p w14:paraId="0A71D368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ATP-dependenttranslocase ABCB1</w:t>
            </w:r>
          </w:p>
        </w:tc>
        <w:tc>
          <w:tcPr>
            <w:tcW w:w="0" w:type="auto"/>
            <w:noWrap/>
            <w:hideMark/>
          </w:tcPr>
          <w:p w14:paraId="4BC7EDDC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Human</w:t>
            </w:r>
          </w:p>
        </w:tc>
        <w:tc>
          <w:tcPr>
            <w:tcW w:w="0" w:type="auto"/>
            <w:noWrap/>
            <w:hideMark/>
          </w:tcPr>
          <w:p w14:paraId="4FFCE9C9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IC50: 900</w:t>
            </w:r>
          </w:p>
        </w:tc>
      </w:tr>
      <w:tr w:rsidR="00F4533B" w:rsidRPr="00F4533B" w14:paraId="1F62A82F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39A47667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BDBM50542904</w:t>
            </w:r>
          </w:p>
        </w:tc>
        <w:tc>
          <w:tcPr>
            <w:tcW w:w="0" w:type="auto"/>
            <w:noWrap/>
            <w:hideMark/>
          </w:tcPr>
          <w:p w14:paraId="755F16C5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72307</w:t>
            </w:r>
          </w:p>
        </w:tc>
        <w:tc>
          <w:tcPr>
            <w:tcW w:w="0" w:type="auto"/>
            <w:noWrap/>
            <w:hideMark/>
          </w:tcPr>
          <w:p w14:paraId="5BF97D19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Programmed cell death1 ligand/protein 1</w:t>
            </w:r>
          </w:p>
        </w:tc>
        <w:tc>
          <w:tcPr>
            <w:tcW w:w="0" w:type="auto"/>
            <w:noWrap/>
            <w:hideMark/>
          </w:tcPr>
          <w:p w14:paraId="0D4119E7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Human</w:t>
            </w:r>
          </w:p>
        </w:tc>
        <w:tc>
          <w:tcPr>
            <w:tcW w:w="0" w:type="auto"/>
            <w:noWrap/>
            <w:hideMark/>
          </w:tcPr>
          <w:p w14:paraId="158B6306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IC50: &gt;1.00E+5</w:t>
            </w:r>
          </w:p>
        </w:tc>
      </w:tr>
      <w:tr w:rsidR="00F4533B" w:rsidRPr="00F4533B" w14:paraId="50B75927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26DAE619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36BA0A73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1A2FAE8D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Muscarinic acetylcholine receptor M2</w:t>
            </w:r>
          </w:p>
        </w:tc>
        <w:tc>
          <w:tcPr>
            <w:tcW w:w="0" w:type="auto"/>
            <w:noWrap/>
            <w:hideMark/>
          </w:tcPr>
          <w:p w14:paraId="324829B8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Rat</w:t>
            </w:r>
          </w:p>
        </w:tc>
        <w:tc>
          <w:tcPr>
            <w:tcW w:w="0" w:type="auto"/>
            <w:noWrap/>
            <w:hideMark/>
          </w:tcPr>
          <w:p w14:paraId="15755129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430</w:t>
            </w:r>
          </w:p>
        </w:tc>
      </w:tr>
      <w:tr w:rsidR="00F4533B" w:rsidRPr="00F4533B" w14:paraId="21D7274D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24E3FD0B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596F5A99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1FF383FD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Cannabinoid receptor 1</w:t>
            </w:r>
          </w:p>
        </w:tc>
        <w:tc>
          <w:tcPr>
            <w:tcW w:w="0" w:type="auto"/>
            <w:noWrap/>
            <w:hideMark/>
          </w:tcPr>
          <w:p w14:paraId="5C1B43AB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Medicinal leech</w:t>
            </w:r>
          </w:p>
        </w:tc>
        <w:tc>
          <w:tcPr>
            <w:tcW w:w="0" w:type="auto"/>
            <w:noWrap/>
            <w:hideMark/>
          </w:tcPr>
          <w:p w14:paraId="1CFFF142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1,000</w:t>
            </w:r>
          </w:p>
        </w:tc>
      </w:tr>
      <w:tr w:rsidR="00F4533B" w:rsidRPr="00F4533B" w14:paraId="6CCC5D71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560B82E6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12A987CD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0CCB7993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Neuronal acetylcholine receptor α-2</w:t>
            </w:r>
          </w:p>
        </w:tc>
        <w:tc>
          <w:tcPr>
            <w:tcW w:w="0" w:type="auto"/>
            <w:noWrap/>
            <w:hideMark/>
          </w:tcPr>
          <w:p w14:paraId="7503B56B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Rat</w:t>
            </w:r>
          </w:p>
        </w:tc>
        <w:tc>
          <w:tcPr>
            <w:tcW w:w="0" w:type="auto"/>
            <w:noWrap/>
            <w:hideMark/>
          </w:tcPr>
          <w:p w14:paraId="2A53D2D7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110</w:t>
            </w:r>
          </w:p>
        </w:tc>
      </w:tr>
      <w:tr w:rsidR="00F4533B" w:rsidRPr="00F4533B" w14:paraId="2163B069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7729A1FF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1338ADD9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00721B34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Neuronal acetylcholine receptor α-3</w:t>
            </w:r>
          </w:p>
        </w:tc>
        <w:tc>
          <w:tcPr>
            <w:tcW w:w="0" w:type="auto"/>
            <w:noWrap/>
            <w:hideMark/>
          </w:tcPr>
          <w:p w14:paraId="348A444D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Rat</w:t>
            </w:r>
          </w:p>
        </w:tc>
        <w:tc>
          <w:tcPr>
            <w:tcW w:w="0" w:type="auto"/>
            <w:noWrap/>
            <w:hideMark/>
          </w:tcPr>
          <w:p w14:paraId="376B1079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850</w:t>
            </w:r>
          </w:p>
        </w:tc>
      </w:tr>
      <w:tr w:rsidR="00F4533B" w:rsidRPr="00F4533B" w14:paraId="16D03543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08738204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524F8D12" w14:textId="77777777" w:rsidR="00F4533B" w:rsidRPr="00F4533B" w:rsidRDefault="00F4533B" w:rsidP="00F4533B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  <w:lang/>
                <w14:ligatures w14:val="none"/>
              </w:rPr>
            </w:pPr>
          </w:p>
        </w:tc>
        <w:tc>
          <w:tcPr>
            <w:tcW w:w="0" w:type="auto"/>
            <w:noWrap/>
            <w:hideMark/>
          </w:tcPr>
          <w:p w14:paraId="50E3DF87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Neuronal acetylcholine receptor α-4</w:t>
            </w:r>
          </w:p>
        </w:tc>
        <w:tc>
          <w:tcPr>
            <w:tcW w:w="0" w:type="auto"/>
            <w:noWrap/>
            <w:hideMark/>
          </w:tcPr>
          <w:p w14:paraId="51031EC6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Rat</w:t>
            </w:r>
          </w:p>
        </w:tc>
        <w:tc>
          <w:tcPr>
            <w:tcW w:w="0" w:type="auto"/>
            <w:noWrap/>
            <w:hideMark/>
          </w:tcPr>
          <w:p w14:paraId="7FC07EDF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44</w:t>
            </w:r>
          </w:p>
        </w:tc>
      </w:tr>
      <w:tr w:rsidR="00F4533B" w:rsidRPr="00F4533B" w14:paraId="34378E0D" w14:textId="77777777" w:rsidTr="00F4533B">
        <w:trPr>
          <w:trHeight w:val="288"/>
        </w:trPr>
        <w:tc>
          <w:tcPr>
            <w:tcW w:w="0" w:type="auto"/>
            <w:noWrap/>
            <w:hideMark/>
          </w:tcPr>
          <w:p w14:paraId="4C9815BE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BDBM31174</w:t>
            </w:r>
          </w:p>
        </w:tc>
        <w:tc>
          <w:tcPr>
            <w:tcW w:w="0" w:type="auto"/>
            <w:noWrap/>
            <w:hideMark/>
          </w:tcPr>
          <w:p w14:paraId="01870207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83887</w:t>
            </w:r>
          </w:p>
        </w:tc>
        <w:tc>
          <w:tcPr>
            <w:tcW w:w="0" w:type="auto"/>
            <w:noWrap/>
            <w:hideMark/>
          </w:tcPr>
          <w:p w14:paraId="33657E84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Glutamate receptor ionotropic NMDA-1</w:t>
            </w:r>
          </w:p>
        </w:tc>
        <w:tc>
          <w:tcPr>
            <w:tcW w:w="0" w:type="auto"/>
            <w:noWrap/>
            <w:hideMark/>
          </w:tcPr>
          <w:p w14:paraId="57B35BBB" w14:textId="77777777" w:rsidR="00F4533B" w:rsidRPr="00F4533B" w:rsidRDefault="00F4533B" w:rsidP="00F4533B">
            <w:pPr>
              <w:spacing w:line="240" w:lineRule="auto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Rat</w:t>
            </w:r>
          </w:p>
        </w:tc>
        <w:tc>
          <w:tcPr>
            <w:tcW w:w="0" w:type="auto"/>
            <w:noWrap/>
            <w:hideMark/>
          </w:tcPr>
          <w:p w14:paraId="16D2E8BE" w14:textId="77777777" w:rsidR="00F4533B" w:rsidRPr="00F4533B" w:rsidRDefault="00F4533B" w:rsidP="00F4533B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</w:pPr>
            <w:r w:rsidRPr="00F4533B">
              <w:rPr>
                <w:rFonts w:ascii="Calibri" w:eastAsia="Times New Roman" w:hAnsi="Calibri" w:cs="Calibri"/>
                <w:color w:val="000000"/>
                <w:kern w:val="0"/>
                <w:sz w:val="16"/>
                <w:szCs w:val="16"/>
                <w:lang/>
                <w14:ligatures w14:val="none"/>
              </w:rPr>
              <w:t>800</w:t>
            </w:r>
          </w:p>
        </w:tc>
      </w:tr>
    </w:tbl>
    <w:p w14:paraId="373CA656" w14:textId="77777777" w:rsidR="00F62274" w:rsidRDefault="00F62274"/>
    <w:sectPr w:rsidR="00F622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W2MDAyNDCxNDEzMDZV0lEKTi0uzszPAykwrAUAQgbmviwAAAA="/>
  </w:docVars>
  <w:rsids>
    <w:rsidRoot w:val="00C540F4"/>
    <w:rsid w:val="00000A8B"/>
    <w:rsid w:val="00011FF3"/>
    <w:rsid w:val="00012EA6"/>
    <w:rsid w:val="0001345C"/>
    <w:rsid w:val="00015C22"/>
    <w:rsid w:val="0002403A"/>
    <w:rsid w:val="00026443"/>
    <w:rsid w:val="000268D7"/>
    <w:rsid w:val="00060680"/>
    <w:rsid w:val="000660CE"/>
    <w:rsid w:val="000723FB"/>
    <w:rsid w:val="00076A32"/>
    <w:rsid w:val="00077193"/>
    <w:rsid w:val="0008137B"/>
    <w:rsid w:val="00093C97"/>
    <w:rsid w:val="000972CF"/>
    <w:rsid w:val="000A33B2"/>
    <w:rsid w:val="000B474B"/>
    <w:rsid w:val="000C756A"/>
    <w:rsid w:val="000D2015"/>
    <w:rsid w:val="000F41AB"/>
    <w:rsid w:val="000F59AA"/>
    <w:rsid w:val="00106F71"/>
    <w:rsid w:val="001276F2"/>
    <w:rsid w:val="00130493"/>
    <w:rsid w:val="00133A5B"/>
    <w:rsid w:val="00140B7F"/>
    <w:rsid w:val="00152548"/>
    <w:rsid w:val="001538D2"/>
    <w:rsid w:val="0015551E"/>
    <w:rsid w:val="001600AD"/>
    <w:rsid w:val="00160B9C"/>
    <w:rsid w:val="00171BDE"/>
    <w:rsid w:val="001739AA"/>
    <w:rsid w:val="00191CB0"/>
    <w:rsid w:val="00194727"/>
    <w:rsid w:val="001A6137"/>
    <w:rsid w:val="001B48A6"/>
    <w:rsid w:val="001B7403"/>
    <w:rsid w:val="001C5722"/>
    <w:rsid w:val="001D01CC"/>
    <w:rsid w:val="001D5FD4"/>
    <w:rsid w:val="001E017D"/>
    <w:rsid w:val="001E60F8"/>
    <w:rsid w:val="001F58D8"/>
    <w:rsid w:val="00203493"/>
    <w:rsid w:val="00205381"/>
    <w:rsid w:val="0020604B"/>
    <w:rsid w:val="00207AAC"/>
    <w:rsid w:val="00213129"/>
    <w:rsid w:val="00213487"/>
    <w:rsid w:val="00216885"/>
    <w:rsid w:val="002232D0"/>
    <w:rsid w:val="0022451A"/>
    <w:rsid w:val="00242A0A"/>
    <w:rsid w:val="00242EFF"/>
    <w:rsid w:val="00244ABD"/>
    <w:rsid w:val="00261040"/>
    <w:rsid w:val="00280808"/>
    <w:rsid w:val="00284D82"/>
    <w:rsid w:val="002944A2"/>
    <w:rsid w:val="002A0BE9"/>
    <w:rsid w:val="002B276F"/>
    <w:rsid w:val="002B5050"/>
    <w:rsid w:val="002C2C1C"/>
    <w:rsid w:val="002C52B9"/>
    <w:rsid w:val="002C7180"/>
    <w:rsid w:val="002D22A0"/>
    <w:rsid w:val="002E3C14"/>
    <w:rsid w:val="002F1035"/>
    <w:rsid w:val="002F2218"/>
    <w:rsid w:val="002F34B2"/>
    <w:rsid w:val="002F37AC"/>
    <w:rsid w:val="00300F06"/>
    <w:rsid w:val="0030586B"/>
    <w:rsid w:val="003066DB"/>
    <w:rsid w:val="00312F7A"/>
    <w:rsid w:val="00324000"/>
    <w:rsid w:val="003279D3"/>
    <w:rsid w:val="00327ECE"/>
    <w:rsid w:val="003314D6"/>
    <w:rsid w:val="0033283D"/>
    <w:rsid w:val="00334F81"/>
    <w:rsid w:val="003354A2"/>
    <w:rsid w:val="003369A6"/>
    <w:rsid w:val="003376A2"/>
    <w:rsid w:val="00341F2E"/>
    <w:rsid w:val="00343A93"/>
    <w:rsid w:val="00350998"/>
    <w:rsid w:val="00350E4E"/>
    <w:rsid w:val="003521D9"/>
    <w:rsid w:val="0035460A"/>
    <w:rsid w:val="003546B5"/>
    <w:rsid w:val="00366DFC"/>
    <w:rsid w:val="003731A4"/>
    <w:rsid w:val="003827F8"/>
    <w:rsid w:val="00392BD4"/>
    <w:rsid w:val="00393C8D"/>
    <w:rsid w:val="003A0C0F"/>
    <w:rsid w:val="003A1537"/>
    <w:rsid w:val="003A1761"/>
    <w:rsid w:val="003A7E73"/>
    <w:rsid w:val="003C3237"/>
    <w:rsid w:val="003D1A58"/>
    <w:rsid w:val="003E7860"/>
    <w:rsid w:val="00402873"/>
    <w:rsid w:val="004041C0"/>
    <w:rsid w:val="004052D3"/>
    <w:rsid w:val="00406E1F"/>
    <w:rsid w:val="004073BB"/>
    <w:rsid w:val="00407A7A"/>
    <w:rsid w:val="00415AC5"/>
    <w:rsid w:val="00425629"/>
    <w:rsid w:val="00442C76"/>
    <w:rsid w:val="00445EEF"/>
    <w:rsid w:val="00454539"/>
    <w:rsid w:val="004604B1"/>
    <w:rsid w:val="00471ACD"/>
    <w:rsid w:val="0047408E"/>
    <w:rsid w:val="00476CBE"/>
    <w:rsid w:val="00480B1A"/>
    <w:rsid w:val="0048242B"/>
    <w:rsid w:val="0048343A"/>
    <w:rsid w:val="00483ADB"/>
    <w:rsid w:val="004921ED"/>
    <w:rsid w:val="004928CC"/>
    <w:rsid w:val="00494AE7"/>
    <w:rsid w:val="0049521D"/>
    <w:rsid w:val="00496A94"/>
    <w:rsid w:val="004A1FAF"/>
    <w:rsid w:val="004B1369"/>
    <w:rsid w:val="004B31B7"/>
    <w:rsid w:val="004B5462"/>
    <w:rsid w:val="004D3AF1"/>
    <w:rsid w:val="004E2D41"/>
    <w:rsid w:val="00516067"/>
    <w:rsid w:val="0052121E"/>
    <w:rsid w:val="00524B61"/>
    <w:rsid w:val="005368F4"/>
    <w:rsid w:val="00537789"/>
    <w:rsid w:val="00551BC6"/>
    <w:rsid w:val="005544FB"/>
    <w:rsid w:val="00560233"/>
    <w:rsid w:val="0056730B"/>
    <w:rsid w:val="00574DFC"/>
    <w:rsid w:val="005813DB"/>
    <w:rsid w:val="00586737"/>
    <w:rsid w:val="00587401"/>
    <w:rsid w:val="00587A52"/>
    <w:rsid w:val="00587D8F"/>
    <w:rsid w:val="00592EBF"/>
    <w:rsid w:val="00596472"/>
    <w:rsid w:val="005A781B"/>
    <w:rsid w:val="005B0F85"/>
    <w:rsid w:val="005B5596"/>
    <w:rsid w:val="005C510F"/>
    <w:rsid w:val="005C652B"/>
    <w:rsid w:val="005E09FA"/>
    <w:rsid w:val="005F662F"/>
    <w:rsid w:val="006078AE"/>
    <w:rsid w:val="006127FF"/>
    <w:rsid w:val="00620123"/>
    <w:rsid w:val="00624BE7"/>
    <w:rsid w:val="00626C32"/>
    <w:rsid w:val="00634ED6"/>
    <w:rsid w:val="00635B71"/>
    <w:rsid w:val="00646F2A"/>
    <w:rsid w:val="0065055C"/>
    <w:rsid w:val="006564BC"/>
    <w:rsid w:val="0065675A"/>
    <w:rsid w:val="00662126"/>
    <w:rsid w:val="00664A4E"/>
    <w:rsid w:val="006937FD"/>
    <w:rsid w:val="00694A06"/>
    <w:rsid w:val="00697CD5"/>
    <w:rsid w:val="00697D45"/>
    <w:rsid w:val="006A0219"/>
    <w:rsid w:val="006A0456"/>
    <w:rsid w:val="006A1961"/>
    <w:rsid w:val="006A1BAE"/>
    <w:rsid w:val="006A3454"/>
    <w:rsid w:val="006B51F6"/>
    <w:rsid w:val="006C0396"/>
    <w:rsid w:val="006C4637"/>
    <w:rsid w:val="006C5FE4"/>
    <w:rsid w:val="006C69A3"/>
    <w:rsid w:val="006D154E"/>
    <w:rsid w:val="006D3A21"/>
    <w:rsid w:val="006D4625"/>
    <w:rsid w:val="006D5F7B"/>
    <w:rsid w:val="006E1CF3"/>
    <w:rsid w:val="006E2196"/>
    <w:rsid w:val="006F1775"/>
    <w:rsid w:val="006F21C4"/>
    <w:rsid w:val="006F28D5"/>
    <w:rsid w:val="006F4E96"/>
    <w:rsid w:val="006F76C7"/>
    <w:rsid w:val="00710C52"/>
    <w:rsid w:val="00713980"/>
    <w:rsid w:val="00715352"/>
    <w:rsid w:val="00726179"/>
    <w:rsid w:val="00736851"/>
    <w:rsid w:val="0074009C"/>
    <w:rsid w:val="00743215"/>
    <w:rsid w:val="007501D3"/>
    <w:rsid w:val="007502C7"/>
    <w:rsid w:val="00760742"/>
    <w:rsid w:val="00763962"/>
    <w:rsid w:val="00765E89"/>
    <w:rsid w:val="00767661"/>
    <w:rsid w:val="00772A7B"/>
    <w:rsid w:val="007835FB"/>
    <w:rsid w:val="00784687"/>
    <w:rsid w:val="00785408"/>
    <w:rsid w:val="00790A3A"/>
    <w:rsid w:val="007924EF"/>
    <w:rsid w:val="0079371E"/>
    <w:rsid w:val="007B24E8"/>
    <w:rsid w:val="007C0E7D"/>
    <w:rsid w:val="007C159D"/>
    <w:rsid w:val="007C7726"/>
    <w:rsid w:val="007E7A9C"/>
    <w:rsid w:val="007F0ACE"/>
    <w:rsid w:val="007F7DEB"/>
    <w:rsid w:val="00802029"/>
    <w:rsid w:val="0080343B"/>
    <w:rsid w:val="00804954"/>
    <w:rsid w:val="00814045"/>
    <w:rsid w:val="0081597C"/>
    <w:rsid w:val="008239AE"/>
    <w:rsid w:val="0083190D"/>
    <w:rsid w:val="00833579"/>
    <w:rsid w:val="00835F77"/>
    <w:rsid w:val="00843DFA"/>
    <w:rsid w:val="00845F46"/>
    <w:rsid w:val="00852D9A"/>
    <w:rsid w:val="00854DAB"/>
    <w:rsid w:val="00860780"/>
    <w:rsid w:val="00864507"/>
    <w:rsid w:val="008663CE"/>
    <w:rsid w:val="008749EE"/>
    <w:rsid w:val="00876D56"/>
    <w:rsid w:val="0089656D"/>
    <w:rsid w:val="008969E4"/>
    <w:rsid w:val="008A47D3"/>
    <w:rsid w:val="008A7A4A"/>
    <w:rsid w:val="008B33D1"/>
    <w:rsid w:val="008C1B76"/>
    <w:rsid w:val="008C2B1D"/>
    <w:rsid w:val="008C3433"/>
    <w:rsid w:val="008C614B"/>
    <w:rsid w:val="008D0F20"/>
    <w:rsid w:val="008E2D22"/>
    <w:rsid w:val="008E342E"/>
    <w:rsid w:val="008E3C23"/>
    <w:rsid w:val="008E6630"/>
    <w:rsid w:val="008F233E"/>
    <w:rsid w:val="008F4A7B"/>
    <w:rsid w:val="008F7D53"/>
    <w:rsid w:val="00901EE9"/>
    <w:rsid w:val="00904ED0"/>
    <w:rsid w:val="0090575E"/>
    <w:rsid w:val="00906827"/>
    <w:rsid w:val="00911D0F"/>
    <w:rsid w:val="00915198"/>
    <w:rsid w:val="00937083"/>
    <w:rsid w:val="00937577"/>
    <w:rsid w:val="00945636"/>
    <w:rsid w:val="00946E7C"/>
    <w:rsid w:val="009476DE"/>
    <w:rsid w:val="00966840"/>
    <w:rsid w:val="00970BF3"/>
    <w:rsid w:val="00972525"/>
    <w:rsid w:val="009A0472"/>
    <w:rsid w:val="009B6CF4"/>
    <w:rsid w:val="009D6B23"/>
    <w:rsid w:val="009F3FDF"/>
    <w:rsid w:val="00A03BB2"/>
    <w:rsid w:val="00A1236F"/>
    <w:rsid w:val="00A141E6"/>
    <w:rsid w:val="00A1434D"/>
    <w:rsid w:val="00A2673D"/>
    <w:rsid w:val="00A277E5"/>
    <w:rsid w:val="00A27E82"/>
    <w:rsid w:val="00A40C8A"/>
    <w:rsid w:val="00A44185"/>
    <w:rsid w:val="00A64754"/>
    <w:rsid w:val="00A66BAF"/>
    <w:rsid w:val="00A70A04"/>
    <w:rsid w:val="00A778D7"/>
    <w:rsid w:val="00A8254D"/>
    <w:rsid w:val="00A85B32"/>
    <w:rsid w:val="00A97405"/>
    <w:rsid w:val="00A9776B"/>
    <w:rsid w:val="00AA105A"/>
    <w:rsid w:val="00AA2787"/>
    <w:rsid w:val="00AA54D8"/>
    <w:rsid w:val="00AC2645"/>
    <w:rsid w:val="00AC68DD"/>
    <w:rsid w:val="00AC6AE7"/>
    <w:rsid w:val="00AD1A10"/>
    <w:rsid w:val="00AD449E"/>
    <w:rsid w:val="00AE4B42"/>
    <w:rsid w:val="00AE6AF9"/>
    <w:rsid w:val="00AF458F"/>
    <w:rsid w:val="00AF64DE"/>
    <w:rsid w:val="00AF77E5"/>
    <w:rsid w:val="00B11B09"/>
    <w:rsid w:val="00B1549B"/>
    <w:rsid w:val="00B25876"/>
    <w:rsid w:val="00B3537C"/>
    <w:rsid w:val="00B3650A"/>
    <w:rsid w:val="00B37F2F"/>
    <w:rsid w:val="00B504E0"/>
    <w:rsid w:val="00B514E2"/>
    <w:rsid w:val="00B568F3"/>
    <w:rsid w:val="00B57A71"/>
    <w:rsid w:val="00B72CCD"/>
    <w:rsid w:val="00B80BAE"/>
    <w:rsid w:val="00B817B8"/>
    <w:rsid w:val="00B81C5C"/>
    <w:rsid w:val="00B82056"/>
    <w:rsid w:val="00B8608C"/>
    <w:rsid w:val="00BB07BA"/>
    <w:rsid w:val="00BC3C25"/>
    <w:rsid w:val="00BC59D5"/>
    <w:rsid w:val="00BC6366"/>
    <w:rsid w:val="00BD497B"/>
    <w:rsid w:val="00BE070C"/>
    <w:rsid w:val="00BF1353"/>
    <w:rsid w:val="00BF3170"/>
    <w:rsid w:val="00BF3BC0"/>
    <w:rsid w:val="00C023FE"/>
    <w:rsid w:val="00C14286"/>
    <w:rsid w:val="00C229E4"/>
    <w:rsid w:val="00C257F6"/>
    <w:rsid w:val="00C25BDE"/>
    <w:rsid w:val="00C509B4"/>
    <w:rsid w:val="00C522D7"/>
    <w:rsid w:val="00C540F4"/>
    <w:rsid w:val="00C60151"/>
    <w:rsid w:val="00C610C2"/>
    <w:rsid w:val="00C62F9D"/>
    <w:rsid w:val="00C6433A"/>
    <w:rsid w:val="00C71E4B"/>
    <w:rsid w:val="00C738D5"/>
    <w:rsid w:val="00C779EB"/>
    <w:rsid w:val="00C9385F"/>
    <w:rsid w:val="00C9422D"/>
    <w:rsid w:val="00C9563C"/>
    <w:rsid w:val="00CB2F00"/>
    <w:rsid w:val="00CC309A"/>
    <w:rsid w:val="00CC4280"/>
    <w:rsid w:val="00CC4C9A"/>
    <w:rsid w:val="00CD22C0"/>
    <w:rsid w:val="00CD5687"/>
    <w:rsid w:val="00CD712B"/>
    <w:rsid w:val="00CD7975"/>
    <w:rsid w:val="00CE0626"/>
    <w:rsid w:val="00CE1FA6"/>
    <w:rsid w:val="00CE46A1"/>
    <w:rsid w:val="00CF2CA8"/>
    <w:rsid w:val="00D02DE3"/>
    <w:rsid w:val="00D06981"/>
    <w:rsid w:val="00D10761"/>
    <w:rsid w:val="00D14CCA"/>
    <w:rsid w:val="00D17D7E"/>
    <w:rsid w:val="00D23C4E"/>
    <w:rsid w:val="00D33E94"/>
    <w:rsid w:val="00D44E63"/>
    <w:rsid w:val="00D53F16"/>
    <w:rsid w:val="00D56811"/>
    <w:rsid w:val="00D570A7"/>
    <w:rsid w:val="00D5710E"/>
    <w:rsid w:val="00D67FF8"/>
    <w:rsid w:val="00D7189B"/>
    <w:rsid w:val="00D75C0B"/>
    <w:rsid w:val="00D77E8C"/>
    <w:rsid w:val="00D8082C"/>
    <w:rsid w:val="00D90106"/>
    <w:rsid w:val="00D92635"/>
    <w:rsid w:val="00D932CA"/>
    <w:rsid w:val="00D94A24"/>
    <w:rsid w:val="00D94C1D"/>
    <w:rsid w:val="00DA04EA"/>
    <w:rsid w:val="00DA79DE"/>
    <w:rsid w:val="00DB3926"/>
    <w:rsid w:val="00DB4190"/>
    <w:rsid w:val="00DC0756"/>
    <w:rsid w:val="00DC6CB4"/>
    <w:rsid w:val="00DC7241"/>
    <w:rsid w:val="00DD169B"/>
    <w:rsid w:val="00DD7D07"/>
    <w:rsid w:val="00DE5EA9"/>
    <w:rsid w:val="00DF1705"/>
    <w:rsid w:val="00DF2EA4"/>
    <w:rsid w:val="00E047A3"/>
    <w:rsid w:val="00E1521A"/>
    <w:rsid w:val="00E25FEF"/>
    <w:rsid w:val="00E30502"/>
    <w:rsid w:val="00E32FE6"/>
    <w:rsid w:val="00E36F90"/>
    <w:rsid w:val="00E41624"/>
    <w:rsid w:val="00E418DA"/>
    <w:rsid w:val="00E606B3"/>
    <w:rsid w:val="00E770D6"/>
    <w:rsid w:val="00E779B2"/>
    <w:rsid w:val="00E8306B"/>
    <w:rsid w:val="00E84BA0"/>
    <w:rsid w:val="00E84C13"/>
    <w:rsid w:val="00E87198"/>
    <w:rsid w:val="00E94F12"/>
    <w:rsid w:val="00E96C70"/>
    <w:rsid w:val="00E974BA"/>
    <w:rsid w:val="00EA086E"/>
    <w:rsid w:val="00EB723F"/>
    <w:rsid w:val="00EC63C9"/>
    <w:rsid w:val="00ED4800"/>
    <w:rsid w:val="00ED5D78"/>
    <w:rsid w:val="00ED7BF8"/>
    <w:rsid w:val="00EE50D7"/>
    <w:rsid w:val="00F212F5"/>
    <w:rsid w:val="00F26046"/>
    <w:rsid w:val="00F33635"/>
    <w:rsid w:val="00F337ED"/>
    <w:rsid w:val="00F3660D"/>
    <w:rsid w:val="00F4533B"/>
    <w:rsid w:val="00F56036"/>
    <w:rsid w:val="00F620BD"/>
    <w:rsid w:val="00F62274"/>
    <w:rsid w:val="00F63B29"/>
    <w:rsid w:val="00F72934"/>
    <w:rsid w:val="00F74D60"/>
    <w:rsid w:val="00F84B59"/>
    <w:rsid w:val="00F96658"/>
    <w:rsid w:val="00FA4107"/>
    <w:rsid w:val="00FA5598"/>
    <w:rsid w:val="00FA58F5"/>
    <w:rsid w:val="00FC5CE6"/>
    <w:rsid w:val="00FD2603"/>
    <w:rsid w:val="00FD2E53"/>
    <w:rsid w:val="00FE7877"/>
    <w:rsid w:val="00FF5083"/>
    <w:rsid w:val="00FF53A2"/>
    <w:rsid w:val="00FF7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ED25EC-3263-460D-B534-7B503C701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1705"/>
    <w:pPr>
      <w:spacing w:line="278" w:lineRule="auto"/>
    </w:pPr>
    <w:rPr>
      <w:rFonts w:asciiTheme="majorBidi" w:hAnsiTheme="majorBidi"/>
      <w:sz w:val="24"/>
      <w:szCs w:val="24"/>
      <w:lang w:val="en-US"/>
    </w:rPr>
  </w:style>
  <w:style w:type="paragraph" w:styleId="Heading1">
    <w:name w:val="heading 1"/>
    <w:next w:val="Normal"/>
    <w:link w:val="Heading1Char"/>
    <w:autoRedefine/>
    <w:uiPriority w:val="9"/>
    <w:qFormat/>
    <w:rsid w:val="00D8082C"/>
    <w:pPr>
      <w:keepNext/>
      <w:keepLines/>
      <w:spacing w:after="0"/>
      <w:outlineLvl w:val="0"/>
    </w:pPr>
    <w:rPr>
      <w:rFonts w:ascii="Times New Roman" w:eastAsia="Times New Roman" w:hAnsi="Times New Roman" w:cs="Times New Roman"/>
      <w:b/>
      <w:color w:val="000000"/>
      <w:u w:color="00000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078AE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35B71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635B71"/>
    <w:pPr>
      <w:keepNext/>
      <w:keepLines/>
      <w:spacing w:before="40" w:after="0"/>
      <w:outlineLvl w:val="3"/>
    </w:pPr>
    <w:rPr>
      <w:rFonts w:eastAsiaTheme="majorEastAsia" w:cstheme="majorBidi"/>
      <w:b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540F4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540F4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540F4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540F4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540F4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8082C"/>
    <w:rPr>
      <w:rFonts w:ascii="Times New Roman" w:eastAsia="Times New Roman" w:hAnsi="Times New Roman" w:cs="Times New Roman"/>
      <w:b/>
      <w:color w:val="000000"/>
      <w:u w:color="000000"/>
    </w:rPr>
  </w:style>
  <w:style w:type="character" w:customStyle="1" w:styleId="Heading2Char">
    <w:name w:val="Heading 2 Char"/>
    <w:basedOn w:val="DefaultParagraphFont"/>
    <w:link w:val="Heading2"/>
    <w:uiPriority w:val="9"/>
    <w:rsid w:val="006078AE"/>
    <w:rPr>
      <w:rFonts w:ascii="Times New Roman" w:eastAsiaTheme="majorEastAsia" w:hAnsi="Times New Roman" w:cstheme="majorBidi"/>
      <w:b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35B71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35B71"/>
    <w:rPr>
      <w:rFonts w:ascii="Times New Roman" w:eastAsiaTheme="majorEastAsia" w:hAnsi="Times New Roman" w:cstheme="majorBidi"/>
      <w:b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540F4"/>
    <w:rPr>
      <w:rFonts w:eastAsiaTheme="majorEastAsia" w:cstheme="majorBidi"/>
      <w:color w:val="2F5496" w:themeColor="accent1" w:themeShade="BF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540F4"/>
    <w:rPr>
      <w:rFonts w:eastAsiaTheme="majorEastAsia" w:cstheme="majorBidi"/>
      <w:i/>
      <w:iCs/>
      <w:color w:val="595959" w:themeColor="text1" w:themeTint="A6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540F4"/>
    <w:rPr>
      <w:rFonts w:eastAsiaTheme="majorEastAsia" w:cstheme="majorBidi"/>
      <w:color w:val="595959" w:themeColor="text1" w:themeTint="A6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540F4"/>
    <w:rPr>
      <w:rFonts w:eastAsiaTheme="majorEastAsia" w:cstheme="majorBidi"/>
      <w:i/>
      <w:iCs/>
      <w:color w:val="272727" w:themeColor="text1" w:themeTint="D8"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540F4"/>
    <w:rPr>
      <w:rFonts w:eastAsiaTheme="majorEastAsia" w:cstheme="majorBidi"/>
      <w:color w:val="272727" w:themeColor="text1" w:themeTint="D8"/>
      <w:sz w:val="24"/>
      <w:szCs w:val="2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C540F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40F4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40F4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540F4"/>
    <w:rPr>
      <w:rFonts w:eastAsiaTheme="majorEastAsia" w:cstheme="majorBidi"/>
      <w:color w:val="595959" w:themeColor="text1" w:themeTint="A6"/>
      <w:spacing w:val="15"/>
      <w:sz w:val="28"/>
      <w:szCs w:val="28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C540F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540F4"/>
    <w:rPr>
      <w:rFonts w:asciiTheme="majorBidi" w:hAnsiTheme="majorBidi"/>
      <w:i/>
      <w:iCs/>
      <w:color w:val="404040" w:themeColor="text1" w:themeTint="BF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C540F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540F4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540F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540F4"/>
    <w:rPr>
      <w:rFonts w:asciiTheme="majorBidi" w:hAnsiTheme="majorBidi"/>
      <w:i/>
      <w:iCs/>
      <w:color w:val="2F5496" w:themeColor="accent1" w:themeShade="BF"/>
      <w:sz w:val="24"/>
      <w:szCs w:val="24"/>
      <w:lang w:val="en-US"/>
    </w:rPr>
  </w:style>
  <w:style w:type="character" w:styleId="IntenseReference">
    <w:name w:val="Intense Reference"/>
    <w:basedOn w:val="DefaultParagraphFont"/>
    <w:uiPriority w:val="32"/>
    <w:qFormat/>
    <w:rsid w:val="00C540F4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F453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12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54</Words>
  <Characters>3033</Characters>
  <Application>Microsoft Office Word</Application>
  <DocSecurity>0</DocSecurity>
  <Lines>17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emuyiga charles</dc:creator>
  <cp:keywords/>
  <dc:description/>
  <cp:lastModifiedBy>ssemuyiga charles</cp:lastModifiedBy>
  <cp:revision>3</cp:revision>
  <dcterms:created xsi:type="dcterms:W3CDTF">2025-03-02T09:10:00Z</dcterms:created>
  <dcterms:modified xsi:type="dcterms:W3CDTF">2025-03-02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c5d93bbff85fa5bfc8208cd34fc57947cba460908de66017d6a036c534a9a4</vt:lpwstr>
  </property>
</Properties>
</file>